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E765E" w:rsidRDefault="00B61C69">
      <w:r>
        <w:t>Hello World</w:t>
      </w:r>
      <w:bookmarkStart w:id="0" w:name="_GoBack"/>
      <w:bookmarkEnd w:id="0"/>
    </w:p>
    <w:sectPr w:rsidR="005E765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val="bestFit" w:percent="58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IzMjEwMzC0NDAwsjBU0lEKTi0uzszPAykwrAUAf7LJCCwAAAA="/>
  </w:docVars>
  <w:rsids>
    <w:rsidRoot w:val="004E4BF8"/>
    <w:rsid w:val="004E4BF8"/>
    <w:rsid w:val="006B6264"/>
    <w:rsid w:val="00B61C69"/>
    <w:rsid w:val="00E372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518BAF4F-7EC5-409C-B17F-73DD849C55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</Words>
  <Characters>11</Characters>
  <Application>Microsoft Office Word</Application>
  <DocSecurity>0</DocSecurity>
  <Lines>1</Lines>
  <Paragraphs>1</Paragraphs>
  <ScaleCrop>false</ScaleCrop>
  <Company/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nesh Nallabothula</dc:creator>
  <cp:keywords/>
  <dc:description/>
  <cp:lastModifiedBy>Dinesh Nallabothula</cp:lastModifiedBy>
  <cp:revision>2</cp:revision>
  <dcterms:created xsi:type="dcterms:W3CDTF">2017-06-22T16:54:00Z</dcterms:created>
  <dcterms:modified xsi:type="dcterms:W3CDTF">2017-06-22T16:54:00Z</dcterms:modified>
</cp:coreProperties>
</file>